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150F" w:rsidRPr="00127482" w:rsidRDefault="004B3BD0" w:rsidP="00127482">
      <w:pPr>
        <w:pStyle w:val="Titre"/>
      </w:pPr>
      <w:r w:rsidRPr="00127482">
        <w:t>Module 3 Word Document</w:t>
      </w:r>
    </w:p>
    <w:p w:rsidR="0049150F" w:rsidRDefault="004B3BD0">
      <w:pPr>
        <w:pStyle w:val="Author"/>
      </w:pPr>
      <w:r>
        <w:t>D</w:t>
      </w:r>
      <w:r>
        <w:t>.PIERROT</w:t>
      </w:r>
    </w:p>
    <w:p w:rsidR="0049150F" w:rsidRDefault="004B3BD0">
      <w:pPr>
        <w:pStyle w:val="Date"/>
      </w:pPr>
      <w:bookmarkStart w:id="0" w:name="_GoBack"/>
      <w:bookmarkEnd w:id="0"/>
      <w:r>
        <w:t>23/06/2020</w:t>
      </w:r>
    </w:p>
    <w:p w:rsidR="0049150F" w:rsidRPr="00127482" w:rsidRDefault="004B3BD0" w:rsidP="00127482">
      <w:pPr>
        <w:pStyle w:val="Titre2"/>
        <w:rPr>
          <w:color w:val="5F497A" w:themeColor="accent4" w:themeShade="BF"/>
        </w:rPr>
      </w:pPr>
      <w:bookmarkStart w:id="1" w:name="r-markdown"/>
      <w:bookmarkEnd w:id="1"/>
      <w:r w:rsidRPr="00127482">
        <w:rPr>
          <w:color w:val="5F497A" w:themeColor="accent4" w:themeShade="BF"/>
        </w:rPr>
        <w:t>R Markdown</w:t>
      </w:r>
    </w:p>
    <w:p w:rsidR="0049150F" w:rsidRDefault="004B3BD0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Lienhypertexte"/>
          </w:rPr>
          <w:t>http://rmarkdown.rstudio.com</w:t>
        </w:r>
      </w:hyperlink>
      <w:r>
        <w:t>.</w:t>
      </w:r>
    </w:p>
    <w:p w:rsidR="0049150F" w:rsidRDefault="004B3BD0">
      <w:pPr>
        <w:pStyle w:val="Corpsdetexte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9150F" w:rsidRDefault="004B3BD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9150F" w:rsidRDefault="004B3BD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9150F" w:rsidRDefault="004B3BD0" w:rsidP="00127482">
      <w:pPr>
        <w:pStyle w:val="Titre2"/>
        <w:rPr>
          <w:color w:val="5F497A" w:themeColor="accent4" w:themeShade="BF"/>
        </w:rPr>
      </w:pPr>
      <w:bookmarkStart w:id="2" w:name="including-plots"/>
      <w:bookmarkEnd w:id="2"/>
      <w:r>
        <w:rPr>
          <w:color w:val="5F497A" w:themeColor="accent4" w:themeShade="BF"/>
        </w:rPr>
        <w:t>Including Plots</w:t>
      </w:r>
    </w:p>
    <w:p w:rsidR="0049150F" w:rsidRDefault="004B3BD0">
      <w:pPr>
        <w:pStyle w:val="FirstParagraph"/>
      </w:pPr>
      <w:r>
        <w:t>Y</w:t>
      </w:r>
      <w:r>
        <w:t>ou can also embed plots, for example:</w:t>
      </w:r>
    </w:p>
    <w:p w:rsidR="0049150F" w:rsidRDefault="004B3BD0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50F" w:rsidRDefault="004B3BD0">
      <w:pPr>
        <w:pStyle w:val="Corpsdetexte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9150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3BD0" w:rsidRDefault="004B3BD0">
      <w:pPr>
        <w:spacing w:after="0"/>
      </w:pPr>
      <w:r>
        <w:separator/>
      </w:r>
    </w:p>
  </w:endnote>
  <w:endnote w:type="continuationSeparator" w:id="0">
    <w:p w:rsidR="004B3BD0" w:rsidRDefault="004B3B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3BD0" w:rsidRDefault="004B3BD0">
      <w:r>
        <w:separator/>
      </w:r>
    </w:p>
  </w:footnote>
  <w:footnote w:type="continuationSeparator" w:id="0">
    <w:p w:rsidR="004B3BD0" w:rsidRDefault="004B3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385E94"/>
    <w:multiLevelType w:val="multilevel"/>
    <w:tmpl w:val="25A6B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ADC0F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41E95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DE8CC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17BA83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68A88F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CC4B6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19EF8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480F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CC24F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D3881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81CC1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7"/>
  </w:num>
  <w:num w:numId="5">
    <w:abstractNumId w:val="8"/>
  </w:num>
  <w:num w:numId="6">
    <w:abstractNumId w:val="9"/>
  </w:num>
  <w:num w:numId="7">
    <w:abstractNumId w:val="1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33F"/>
    <w:rsid w:val="00127482"/>
    <w:rsid w:val="0049150F"/>
    <w:rsid w:val="004B3BD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F41AE3B"/>
  <w15:docId w15:val="{F2384820-D368-3241-8DE2-244EFCCED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274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1274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1274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4</Words>
  <Characters>795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D.PIERROT</dc:creator>
  <cp:lastModifiedBy>David Pierrot</cp:lastModifiedBy>
  <cp:revision>3</cp:revision>
  <dcterms:created xsi:type="dcterms:W3CDTF">2020-06-23T13:38:00Z</dcterms:created>
  <dcterms:modified xsi:type="dcterms:W3CDTF">2020-06-23T13:47:00Z</dcterms:modified>
</cp:coreProperties>
</file>